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07884" w14:textId="12DC2CD5" w:rsidR="005B1DF3" w:rsidRPr="005B1DF3" w:rsidRDefault="005B1DF3" w:rsidP="005B1DF3">
      <w:pPr>
        <w:spacing w:line="360" w:lineRule="auto"/>
        <w:jc w:val="center"/>
        <w:rPr>
          <w:i/>
          <w:iCs/>
          <w:color w:val="FF0000"/>
        </w:rPr>
      </w:pPr>
      <w:r w:rsidRPr="005B1DF3">
        <w:rPr>
          <w:color w:val="FF0000"/>
        </w:rPr>
        <w:t>A</w:t>
      </w:r>
      <w:r w:rsidRPr="00071234">
        <w:rPr>
          <w:color w:val="FF0000"/>
        </w:rPr>
        <w:t>bortion</w:t>
      </w:r>
    </w:p>
    <w:p w14:paraId="33E13B7B" w14:textId="4772F8D2" w:rsidR="00071234" w:rsidRPr="00071234" w:rsidRDefault="00071234" w:rsidP="005B1DF3">
      <w:pPr>
        <w:spacing w:line="360" w:lineRule="auto"/>
        <w:rPr>
          <w:i/>
          <w:iCs/>
        </w:rPr>
      </w:pPr>
      <w:r w:rsidRPr="00071234">
        <w:rPr>
          <w:i/>
          <w:iCs/>
        </w:rPr>
        <w:t xml:space="preserve">1. Imagine that an unmarried friend has confided that she is considering having an abortion.  She knows that the religion of her childhood, Roman Catholicism, is strongly opposed to abortion, but she is vaguely aware that other religions take other stances on the issue.  She heard that you are taking a class called Religion and Values; </w:t>
      </w:r>
      <w:proofErr w:type="gramStart"/>
      <w:r w:rsidRPr="00071234">
        <w:rPr>
          <w:i/>
          <w:iCs/>
        </w:rPr>
        <w:t>so</w:t>
      </w:r>
      <w:proofErr w:type="gramEnd"/>
      <w:r w:rsidRPr="00071234">
        <w:rPr>
          <w:i/>
          <w:iCs/>
        </w:rPr>
        <w:t xml:space="preserve"> she’s curious to know what Jews, Catholics, Protestants, and Muslims think.  </w:t>
      </w:r>
    </w:p>
    <w:p w14:paraId="62B3A337" w14:textId="77777777" w:rsidR="00071234" w:rsidRPr="00071234" w:rsidRDefault="00071234" w:rsidP="005B1DF3">
      <w:pPr>
        <w:spacing w:line="360" w:lineRule="auto"/>
        <w:rPr>
          <w:i/>
          <w:iCs/>
        </w:rPr>
      </w:pPr>
      <w:r w:rsidRPr="00071234">
        <w:rPr>
          <w:i/>
          <w:iCs/>
        </w:rPr>
        <w:t>What would you tell her? How might your own point of view differ from any of the four above? Why?</w:t>
      </w:r>
    </w:p>
    <w:p w14:paraId="43049A73" w14:textId="77777777" w:rsidR="00D15BD5" w:rsidRPr="005B1DF3" w:rsidRDefault="00D15BD5" w:rsidP="005B1DF3">
      <w:pPr>
        <w:spacing w:line="360" w:lineRule="auto"/>
        <w:rPr>
          <w:i/>
          <w:iCs/>
        </w:rPr>
      </w:pPr>
    </w:p>
    <w:sectPr w:rsidR="00D15BD5" w:rsidRPr="005B1D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sLCwNDA1NjSwNDJR0lEKTi0uzszPAykwrAUA6Gmt/ywAAAA="/>
  </w:docVars>
  <w:rsids>
    <w:rsidRoot w:val="00071234"/>
    <w:rsid w:val="00071234"/>
    <w:rsid w:val="005B1DF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71CC0"/>
  <w15:chartTrackingRefBased/>
  <w15:docId w15:val="{9E570878-ECDB-41AC-96EF-5CFCEB850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552699">
      <w:bodyDiv w:val="1"/>
      <w:marLeft w:val="0"/>
      <w:marRight w:val="0"/>
      <w:marTop w:val="0"/>
      <w:marBottom w:val="0"/>
      <w:divBdr>
        <w:top w:val="none" w:sz="0" w:space="0" w:color="auto"/>
        <w:left w:val="none" w:sz="0" w:space="0" w:color="auto"/>
        <w:bottom w:val="none" w:sz="0" w:space="0" w:color="auto"/>
        <w:right w:val="none" w:sz="0" w:space="0" w:color="auto"/>
      </w:divBdr>
      <w:divsChild>
        <w:div w:id="1952860978">
          <w:marLeft w:val="0"/>
          <w:marRight w:val="0"/>
          <w:marTop w:val="0"/>
          <w:marBottom w:val="0"/>
          <w:divBdr>
            <w:top w:val="none" w:sz="0" w:space="0" w:color="auto"/>
            <w:left w:val="none" w:sz="0" w:space="0" w:color="auto"/>
            <w:bottom w:val="none" w:sz="0" w:space="0" w:color="auto"/>
            <w:right w:val="none" w:sz="0" w:space="0" w:color="auto"/>
          </w:divBdr>
        </w:div>
        <w:div w:id="1453866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8</Words>
  <Characters>449</Characters>
  <Application>Microsoft Office Word</Application>
  <DocSecurity>0</DocSecurity>
  <Lines>3</Lines>
  <Paragraphs>1</Paragraphs>
  <ScaleCrop>false</ScaleCrop>
  <Company/>
  <LinksUpToDate>false</LinksUpToDate>
  <CharactersWithSpaces>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4T20:41:00Z</dcterms:created>
  <dcterms:modified xsi:type="dcterms:W3CDTF">2022-02-24T20:42:00Z</dcterms:modified>
</cp:coreProperties>
</file>